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D5649E" w14:textId="77777777" w:rsidR="00F63D4B" w:rsidRDefault="00000000">
      <w:pPr>
        <w:pStyle w:val="Title"/>
      </w:pPr>
      <w:r>
        <w:t>Task - 1</w:t>
      </w:r>
    </w:p>
    <w:p w14:paraId="0A1537AD" w14:textId="77777777" w:rsidR="00F63D4B" w:rsidRDefault="00000000">
      <w:pPr>
        <w:pStyle w:val="Heading2"/>
      </w:pPr>
      <w:bookmarkStart w:id="0" w:name="step-1-advance-linux-commands"/>
      <w:r>
        <w:t>STEP 1: Advance Linux Commands:</w:t>
      </w:r>
      <w:bookmarkEnd w:id="0"/>
    </w:p>
    <w:p w14:paraId="09996B2A" w14:textId="6CD78455" w:rsidR="00875B3C" w:rsidRDefault="00875B3C" w:rsidP="00875B3C">
      <w:pPr>
        <w:pStyle w:val="BodyText"/>
      </w:pPr>
      <w:r>
        <w:rPr>
          <w:noProof/>
        </w:rPr>
        <w:drawing>
          <wp:inline distT="0" distB="0" distL="0" distR="0" wp14:anchorId="22FCA6F8" wp14:editId="34DDFB11">
            <wp:extent cx="5943600" cy="4387850"/>
            <wp:effectExtent l="0" t="0" r="0" b="0"/>
            <wp:docPr id="1240696902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696902" name="Picture 1" descr="A screen shot of a computer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90E73" w14:textId="3FEF99A1" w:rsidR="00875B3C" w:rsidRPr="00875B3C" w:rsidRDefault="00875B3C" w:rsidP="00875B3C">
      <w:pPr>
        <w:pStyle w:val="BodyText"/>
      </w:pPr>
      <w:r>
        <w:rPr>
          <w:noProof/>
        </w:rPr>
        <w:drawing>
          <wp:inline distT="0" distB="0" distL="0" distR="0" wp14:anchorId="65E58B47" wp14:editId="2FE665D9">
            <wp:extent cx="5943600" cy="2468245"/>
            <wp:effectExtent l="0" t="0" r="0" b="0"/>
            <wp:docPr id="335921274" name="Picture 2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921274" name="Picture 2" descr="A screenshot of a computer screen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64001" w14:textId="77777777" w:rsidR="00F63D4B" w:rsidRDefault="00000000">
      <w:pPr>
        <w:pStyle w:val="Heading2"/>
      </w:pPr>
      <w:bookmarkStart w:id="1" w:name="step-2-installing-github-tools"/>
      <w:r>
        <w:lastRenderedPageBreak/>
        <w:t>STEP 2: Installing GitHub Tools</w:t>
      </w:r>
      <w:bookmarkEnd w:id="1"/>
    </w:p>
    <w:p w14:paraId="15323258" w14:textId="77777777" w:rsidR="00F63D4B" w:rsidRDefault="00000000">
      <w:pPr>
        <w:pStyle w:val="Heading3"/>
      </w:pPr>
      <w:bookmarkStart w:id="2" w:name="dirsearch"/>
      <w:r>
        <w:t>dirsearch</w:t>
      </w:r>
      <w:bookmarkEnd w:id="2"/>
    </w:p>
    <w:p w14:paraId="41C2147D" w14:textId="77777777" w:rsidR="00F63D4B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maurosoria/dirsearch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dirsearch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dirsearch.py -u http://testphp.vulnweb.com</w:t>
      </w:r>
    </w:p>
    <w:p w14:paraId="4D98D3EE" w14:textId="3F3C73A8" w:rsidR="00F63D4B" w:rsidRDefault="00875B3C">
      <w:pPr>
        <w:pStyle w:val="FirstParagraph"/>
      </w:pPr>
      <w:r>
        <w:rPr>
          <w:noProof/>
        </w:rPr>
        <w:drawing>
          <wp:inline distT="0" distB="0" distL="0" distR="0" wp14:anchorId="0D2DD272" wp14:editId="28A07CF4">
            <wp:extent cx="5943600" cy="2329180"/>
            <wp:effectExtent l="0" t="0" r="0" b="0"/>
            <wp:docPr id="473302671" name="Picture 3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302671" name="Picture 3" descr="A computer screen shot of a black screen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7271A" w14:textId="77777777" w:rsidR="00F63D4B" w:rsidRDefault="00000000">
      <w:pPr>
        <w:pStyle w:val="Heading3"/>
      </w:pPr>
      <w:bookmarkStart w:id="3" w:name="sqlmap"/>
      <w:r>
        <w:t>SQLMap</w:t>
      </w:r>
      <w:bookmarkEnd w:id="3"/>
    </w:p>
    <w:p w14:paraId="5C7401E3" w14:textId="77777777" w:rsidR="00F63D4B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sqlmapproject/sqlmap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sqlmap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sqlmap.py --version</w:t>
      </w:r>
    </w:p>
    <w:p w14:paraId="69793B74" w14:textId="701CF6C9" w:rsidR="00F63D4B" w:rsidRDefault="00875B3C">
      <w:pPr>
        <w:pStyle w:val="FirstParagraph"/>
      </w:pPr>
      <w:r>
        <w:rPr>
          <w:noProof/>
        </w:rPr>
        <w:drawing>
          <wp:inline distT="0" distB="0" distL="0" distR="0" wp14:anchorId="223475BB" wp14:editId="3014CA45">
            <wp:extent cx="5943600" cy="2950845"/>
            <wp:effectExtent l="0" t="0" r="0" b="0"/>
            <wp:docPr id="1370958056" name="Picture 4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958056" name="Picture 4" descr="A screen shot of a computer program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AB0BF" w14:textId="77777777" w:rsidR="00F63D4B" w:rsidRDefault="00000000">
      <w:pPr>
        <w:pStyle w:val="Heading2"/>
      </w:pPr>
      <w:bookmarkStart w:id="4" w:name="X60c31692a3a3dfd966715dbaccef54ad47be6f0"/>
      <w:r>
        <w:t>STEP 3: Launch Attacks on testphp.vulnweb.com</w:t>
      </w:r>
      <w:bookmarkEnd w:id="4"/>
    </w:p>
    <w:p w14:paraId="488B86E6" w14:textId="77777777" w:rsidR="00F63D4B" w:rsidRDefault="00000000">
      <w:pPr>
        <w:pStyle w:val="Heading3"/>
      </w:pPr>
      <w:bookmarkStart w:id="5" w:name="directory-brute-forcing-via-dirsearch"/>
      <w:r>
        <w:t>Directory Brute Forcing via dirsearch</w:t>
      </w:r>
      <w:bookmarkEnd w:id="5"/>
    </w:p>
    <w:p w14:paraId="2BC2F49B" w14:textId="77777777" w:rsidR="00F63D4B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dirsearch.py -u http://testphp.vulnweb.com</w:t>
      </w:r>
    </w:p>
    <w:p w14:paraId="712EA9FC" w14:textId="23ED9D0D" w:rsidR="00F63D4B" w:rsidRDefault="00875B3C">
      <w:pPr>
        <w:pStyle w:val="FirstParagraph"/>
      </w:pPr>
      <w:r>
        <w:rPr>
          <w:noProof/>
        </w:rPr>
        <w:lastRenderedPageBreak/>
        <w:drawing>
          <wp:inline distT="0" distB="0" distL="0" distR="0" wp14:anchorId="6DAECBF8" wp14:editId="2FB0E382">
            <wp:extent cx="5943600" cy="3011805"/>
            <wp:effectExtent l="0" t="0" r="0" b="0"/>
            <wp:docPr id="1295076297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076297" name="Picture 5" descr="A screen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C13EC" w14:textId="77777777" w:rsidR="00F63D4B" w:rsidRDefault="00000000">
      <w:pPr>
        <w:pStyle w:val="Heading3"/>
      </w:pPr>
      <w:bookmarkStart w:id="6" w:name="sql-injection-via-sqlmap"/>
      <w:r>
        <w:t>SQL Injection via sqlmap</w:t>
      </w:r>
      <w:bookmarkEnd w:id="6"/>
    </w:p>
    <w:p w14:paraId="69D50372" w14:textId="77777777" w:rsidR="00F63D4B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qlmap.py -u </w:t>
      </w:r>
      <w:r>
        <w:rPr>
          <w:rStyle w:val="StringTok"/>
        </w:rPr>
        <w:t>"http://testphp.vulnweb.com/artists.php?artist=1"</w:t>
      </w:r>
      <w:r>
        <w:rPr>
          <w:rStyle w:val="NormalTok"/>
        </w:rPr>
        <w:t xml:space="preserve"> --dbs</w:t>
      </w:r>
    </w:p>
    <w:p w14:paraId="2BF22DE4" w14:textId="03A33BD4" w:rsidR="00F63D4B" w:rsidRDefault="00875B3C">
      <w:pPr>
        <w:pStyle w:val="FirstParagraph"/>
      </w:pPr>
      <w:r>
        <w:rPr>
          <w:noProof/>
        </w:rPr>
        <w:drawing>
          <wp:inline distT="0" distB="0" distL="0" distR="0" wp14:anchorId="283AEF23" wp14:editId="7A8DDEFF">
            <wp:extent cx="5943600" cy="1590040"/>
            <wp:effectExtent l="0" t="0" r="0" b="0"/>
            <wp:docPr id="126083724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83724" name="Picture 6" descr="A screenshot of a computer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3D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9A46B" w14:textId="77777777" w:rsidR="00BA3E33" w:rsidRDefault="00BA3E33">
      <w:pPr>
        <w:spacing w:after="0"/>
      </w:pPr>
      <w:r>
        <w:separator/>
      </w:r>
    </w:p>
  </w:endnote>
  <w:endnote w:type="continuationSeparator" w:id="0">
    <w:p w14:paraId="1687A92D" w14:textId="77777777" w:rsidR="00BA3E33" w:rsidRDefault="00BA3E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2F1E54" w14:textId="77777777" w:rsidR="00BA3E33" w:rsidRDefault="00BA3E33">
      <w:r>
        <w:separator/>
      </w:r>
    </w:p>
  </w:footnote>
  <w:footnote w:type="continuationSeparator" w:id="0">
    <w:p w14:paraId="222A8FA2" w14:textId="77777777" w:rsidR="00BA3E33" w:rsidRDefault="00BA3E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F00CA8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3CA1A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949147">
    <w:abstractNumId w:val="0"/>
  </w:num>
  <w:num w:numId="2" w16cid:durableId="13454736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6882"/>
    <w:rsid w:val="004E29B3"/>
    <w:rsid w:val="00590D07"/>
    <w:rsid w:val="00732DC1"/>
    <w:rsid w:val="00784D58"/>
    <w:rsid w:val="00875B3C"/>
    <w:rsid w:val="008D6863"/>
    <w:rsid w:val="009F15E4"/>
    <w:rsid w:val="00B86B75"/>
    <w:rsid w:val="00BA3E33"/>
    <w:rsid w:val="00BC48D5"/>
    <w:rsid w:val="00C36279"/>
    <w:rsid w:val="00E315A3"/>
    <w:rsid w:val="00F63D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D6E121"/>
  <w15:docId w15:val="{4D90903C-B4E4-0841-8A16-E60A002B2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45B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45B9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45B9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A45B9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45B9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A45B9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A45B9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A45B9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A45B9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45B9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45B90"/>
    <w:pPr>
      <w:spacing w:before="240" w:line="259" w:lineRule="auto"/>
      <w:outlineLvl w:val="9"/>
    </w:pPr>
    <w:rPr>
      <w:b w:val="0"/>
      <w:bCs w:val="0"/>
    </w:rPr>
  </w:style>
  <w:style w:type="character" w:styleId="FollowedHyperlink">
    <w:name w:val="FollowedHyperlink"/>
    <w:basedOn w:val="DefaultParagraphFont"/>
    <w:semiHidden/>
    <w:unhideWhenUsed/>
    <w:rsid w:val="00A45B90"/>
    <w:rPr>
      <w:color w:val="800080" w:themeColor="followedHyperlink"/>
      <w:u w:val="single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</Words>
  <Characters>468</Characters>
  <Application>Microsoft Office Word</Application>
  <DocSecurity>0</DocSecurity>
  <Lines>3</Lines>
  <Paragraphs>1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- 1</dc:title>
  <dc:creator>A K M Kawser Ahmed</dc:creator>
  <cp:keywords/>
  <dc:description>null</dc:description>
  <cp:lastModifiedBy>A K M Kawser Ahmed</cp:lastModifiedBy>
  <cp:revision>2</cp:revision>
  <dcterms:created xsi:type="dcterms:W3CDTF">2025-06-27T10:56:00Z</dcterms:created>
  <dcterms:modified xsi:type="dcterms:W3CDTF">2025-06-27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Image">
    <vt:lpwstr>null</vt:lpwstr>
  </property>
  <property fmtid="{D5CDD505-2E9C-101B-9397-08002B2CF9AE}" pid="3" name="createdAt">
    <vt:lpwstr>2025-06-27T09:33:17.129Z</vt:lpwstr>
  </property>
  <property fmtid="{D5CDD505-2E9C-101B-9397-08002B2CF9AE}" pid="4" name="creationDate">
    <vt:lpwstr>2025-06-27 15:33</vt:lpwstr>
  </property>
  <property fmtid="{D5CDD505-2E9C-101B-9397-08002B2CF9AE}" pid="5" name="icon">
    <vt:lpwstr>null</vt:lpwstr>
  </property>
  <property fmtid="{D5CDD505-2E9C-101B-9397-08002B2CF9AE}" pid="6" name="modificationDate">
    <vt:lpwstr>2025-06-27 16:47</vt:lpwstr>
  </property>
  <property fmtid="{D5CDD505-2E9C-101B-9397-08002B2CF9AE}" pid="7" name="tags">
    <vt:lpwstr/>
  </property>
  <property fmtid="{D5CDD505-2E9C-101B-9397-08002B2CF9AE}" pid="8" name="type">
    <vt:lpwstr>Page</vt:lpwstr>
  </property>
</Properties>
</file>